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7FC" w:rsidRPr="00701F16" w:rsidRDefault="00427CBD" w:rsidP="00394418">
      <w:pPr>
        <w:rPr>
          <w:rFonts w:ascii="Times New Roman" w:hAnsi="Times New Roman"/>
          <w:b/>
          <w:u w:val="single"/>
        </w:rPr>
      </w:pPr>
      <w:r w:rsidRPr="00701F16">
        <w:rPr>
          <w:rFonts w:ascii="Times New Roman" w:hAnsi="Times New Roman"/>
          <w:noProof/>
        </w:rPr>
        <w:t xml:space="preserve">    </w:t>
      </w:r>
      <w:r w:rsidR="001177FC" w:rsidRPr="00701F16">
        <w:rPr>
          <w:rFonts w:ascii="Times New Roman" w:hAnsi="Times New Roman"/>
          <w:noProof/>
        </w:rPr>
        <w:t xml:space="preserve">                                                    </w:t>
      </w:r>
      <w:r w:rsidR="00A21B23" w:rsidRPr="00701F16">
        <w:rPr>
          <w:rFonts w:ascii="Times New Roman" w:hAnsi="Times New Roman"/>
          <w:noProof/>
        </w:rPr>
        <w:t xml:space="preserve">   </w:t>
      </w:r>
      <w:r w:rsidR="001177FC" w:rsidRPr="00701F16">
        <w:rPr>
          <w:rFonts w:ascii="Times New Roman" w:hAnsi="Times New Roman"/>
          <w:noProof/>
        </w:rPr>
        <w:t xml:space="preserve">                          </w:t>
      </w:r>
    </w:p>
    <w:p w:rsidR="001177FC" w:rsidRPr="00701F16" w:rsidRDefault="00B05B41" w:rsidP="00394418">
      <w:pPr>
        <w:jc w:val="center"/>
        <w:rPr>
          <w:rFonts w:ascii="Times New Roman" w:hAnsi="Times New Roman"/>
          <w:b/>
        </w:rPr>
      </w:pPr>
      <w:r w:rsidRPr="00701F16">
        <w:rPr>
          <w:rFonts w:ascii="Times New Roman" w:hAnsi="Times New Roman"/>
          <w:b/>
        </w:rPr>
        <w:t xml:space="preserve">NAME OF </w:t>
      </w:r>
      <w:r w:rsidR="001177FC" w:rsidRPr="00701F16">
        <w:rPr>
          <w:rFonts w:ascii="Times New Roman" w:hAnsi="Times New Roman"/>
          <w:b/>
        </w:rPr>
        <w:t xml:space="preserve">UNIVERSITY </w:t>
      </w:r>
    </w:p>
    <w:p w:rsidR="00FB7DE9" w:rsidRPr="00701F16" w:rsidRDefault="00701F16" w:rsidP="00394418">
      <w:pPr>
        <w:jc w:val="center"/>
        <w:rPr>
          <w:rFonts w:ascii="Times New Roman" w:hAnsi="Times New Roman"/>
          <w:b/>
          <w:u w:val="single"/>
        </w:rPr>
      </w:pPr>
      <w:r w:rsidRPr="00701F16">
        <w:rPr>
          <w:rFonts w:ascii="Times New Roman" w:hAnsi="Times New Roman"/>
          <w:b/>
          <w:u w:val="single"/>
        </w:rPr>
        <w:t>Faculty of Life Sciences</w:t>
      </w:r>
    </w:p>
    <w:p w:rsidR="00701F16" w:rsidRPr="00701F16" w:rsidRDefault="00701F16" w:rsidP="00394418">
      <w:pPr>
        <w:jc w:val="center"/>
        <w:rPr>
          <w:rFonts w:ascii="Times New Roman" w:hAnsi="Times New Roman"/>
          <w:b/>
        </w:rPr>
      </w:pPr>
      <w:r w:rsidRPr="00701F16">
        <w:rPr>
          <w:rFonts w:ascii="Times New Roman" w:hAnsi="Times New Roman"/>
          <w:b/>
        </w:rPr>
        <w:t>Department of ABC</w:t>
      </w:r>
    </w:p>
    <w:p w:rsidR="00D72586" w:rsidRPr="00701F16" w:rsidRDefault="00D72586" w:rsidP="00394418">
      <w:pPr>
        <w:jc w:val="center"/>
        <w:rPr>
          <w:rFonts w:ascii="Times New Roman" w:hAnsi="Times New Roman"/>
          <w:b/>
          <w:u w:val="single"/>
        </w:rPr>
      </w:pPr>
    </w:p>
    <w:p w:rsidR="00F76A3C" w:rsidRPr="00394418" w:rsidRDefault="00F76A3C" w:rsidP="00394418">
      <w:pPr>
        <w:jc w:val="center"/>
        <w:rPr>
          <w:rFonts w:ascii="Times New Roman" w:hAnsi="Times New Roman"/>
          <w:b/>
          <w:sz w:val="36"/>
          <w:u w:val="single"/>
        </w:rPr>
      </w:pPr>
      <w:r w:rsidRPr="00394418">
        <w:rPr>
          <w:rFonts w:ascii="Times New Roman" w:hAnsi="Times New Roman"/>
          <w:b/>
          <w:sz w:val="36"/>
          <w:u w:val="single"/>
        </w:rPr>
        <w:t>ASSESSMENT TEAM EXPERT FINDINGS</w:t>
      </w:r>
    </w:p>
    <w:p w:rsidR="00F76A3C" w:rsidRPr="00701F16" w:rsidRDefault="00F76A3C" w:rsidP="00394418">
      <w:pPr>
        <w:ind w:left="1440" w:firstLine="720"/>
        <w:rPr>
          <w:rFonts w:ascii="Times New Roman" w:hAnsi="Times New Roman"/>
          <w:b/>
          <w:u w:val="thick"/>
        </w:rPr>
      </w:pPr>
      <w:r w:rsidRPr="00701F16">
        <w:rPr>
          <w:rFonts w:ascii="Times New Roman" w:hAnsi="Times New Roman"/>
          <w:b/>
        </w:rPr>
        <w:t xml:space="preserve">Program Name: </w:t>
      </w:r>
      <w:r w:rsidR="00701F16" w:rsidRPr="00701F16">
        <w:rPr>
          <w:rFonts w:ascii="Times New Roman" w:hAnsi="Times New Roman"/>
          <w:b/>
        </w:rPr>
        <w:t>BS (Morning)</w:t>
      </w:r>
    </w:p>
    <w:p w:rsidR="001177FC" w:rsidRPr="00701F16" w:rsidRDefault="001177FC" w:rsidP="00394418">
      <w:pPr>
        <w:rPr>
          <w:rFonts w:ascii="Times New Roman" w:hAnsi="Times New Roman"/>
        </w:rPr>
      </w:pPr>
    </w:p>
    <w:tbl>
      <w:tblPr>
        <w:tblW w:w="102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"/>
        <w:gridCol w:w="3150"/>
        <w:gridCol w:w="6167"/>
      </w:tblGrid>
      <w:tr w:rsidR="002A4A4F" w:rsidRPr="00FF5355" w:rsidTr="00C92F51">
        <w:trPr>
          <w:trHeight w:val="340"/>
          <w:jc w:val="center"/>
        </w:trPr>
        <w:tc>
          <w:tcPr>
            <w:tcW w:w="939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Sr</w:t>
            </w:r>
            <w:r w:rsidR="008769DE" w:rsidRPr="00FF5355">
              <w:rPr>
                <w:rFonts w:ascii="Times New Roman" w:hAnsi="Times New Roman"/>
                <w:b/>
                <w:bCs/>
                <w:color w:val="000000"/>
              </w:rPr>
              <w:t>.</w:t>
            </w:r>
            <w:r w:rsidR="00394418" w:rsidRPr="00FF5355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EB38EB" w:rsidRPr="00FF5355">
              <w:rPr>
                <w:rFonts w:ascii="Times New Roman" w:hAnsi="Times New Roman"/>
                <w:b/>
                <w:bCs/>
                <w:color w:val="000000"/>
              </w:rPr>
              <w:t>No</w:t>
            </w:r>
            <w:r w:rsidR="003A28AB" w:rsidRPr="00FF5355">
              <w:rPr>
                <w:rFonts w:ascii="Times New Roman" w:hAnsi="Times New Roman"/>
                <w:b/>
                <w:bCs/>
                <w:color w:val="000000"/>
              </w:rPr>
              <w:t>.</w:t>
            </w:r>
          </w:p>
        </w:tc>
        <w:tc>
          <w:tcPr>
            <w:tcW w:w="3150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Criterion</w:t>
            </w:r>
          </w:p>
        </w:tc>
        <w:tc>
          <w:tcPr>
            <w:tcW w:w="6167" w:type="dxa"/>
            <w:shd w:val="clear" w:color="auto" w:fill="auto"/>
            <w:vAlign w:val="center"/>
            <w:hideMark/>
          </w:tcPr>
          <w:p w:rsidR="002A4A4F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FD3684" w:rsidRPr="00FF5355">
              <w:rPr>
                <w:rFonts w:ascii="Times New Roman" w:hAnsi="Times New Roman"/>
                <w:b/>
                <w:bCs/>
                <w:color w:val="000000"/>
              </w:rPr>
              <w:t>Improvements Required</w:t>
            </w:r>
          </w:p>
        </w:tc>
      </w:tr>
      <w:tr w:rsidR="002A4A4F" w:rsidRPr="00FF5355" w:rsidTr="00C92F51">
        <w:trPr>
          <w:trHeight w:val="440"/>
          <w:jc w:val="center"/>
        </w:trPr>
        <w:tc>
          <w:tcPr>
            <w:tcW w:w="939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1</w:t>
            </w:r>
          </w:p>
        </w:tc>
        <w:tc>
          <w:tcPr>
            <w:tcW w:w="3150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Program Mission, Objectives and Outcomes</w:t>
            </w:r>
          </w:p>
        </w:tc>
        <w:tc>
          <w:tcPr>
            <w:tcW w:w="6167" w:type="dxa"/>
            <w:shd w:val="clear" w:color="auto" w:fill="auto"/>
            <w:vAlign w:val="center"/>
            <w:hideMark/>
          </w:tcPr>
          <w:p w:rsidR="001177FC" w:rsidRPr="00FF5355" w:rsidRDefault="00EB357D" w:rsidP="00C92F51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FF5355">
              <w:rPr>
                <w:rFonts w:ascii="Times New Roman" w:hAnsi="Times New Roman" w:cs="Times New Roman"/>
                <w:bCs/>
              </w:rPr>
              <w:t>Most of the faculty and students are not very well aware of the Mission and Vision of the Department.</w:t>
            </w:r>
          </w:p>
        </w:tc>
      </w:tr>
      <w:tr w:rsidR="002A4A4F" w:rsidRPr="00FF5355" w:rsidTr="00C92F51">
        <w:trPr>
          <w:trHeight w:val="313"/>
          <w:jc w:val="center"/>
        </w:trPr>
        <w:tc>
          <w:tcPr>
            <w:tcW w:w="939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2</w:t>
            </w:r>
          </w:p>
        </w:tc>
        <w:tc>
          <w:tcPr>
            <w:tcW w:w="3150" w:type="dxa"/>
            <w:shd w:val="clear" w:color="auto" w:fill="auto"/>
            <w:vAlign w:val="center"/>
            <w:hideMark/>
          </w:tcPr>
          <w:p w:rsidR="002A4A4F" w:rsidRPr="00FF5355" w:rsidRDefault="002A4A4F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Curriculum, Design a</w:t>
            </w:r>
            <w:bookmarkStart w:id="0" w:name="_GoBack"/>
            <w:bookmarkEnd w:id="0"/>
            <w:r w:rsidRPr="00FF5355">
              <w:rPr>
                <w:rFonts w:ascii="Times New Roman" w:hAnsi="Times New Roman"/>
                <w:b/>
                <w:bCs/>
                <w:color w:val="000000"/>
              </w:rPr>
              <w:t>nd Organization</w:t>
            </w:r>
          </w:p>
        </w:tc>
        <w:tc>
          <w:tcPr>
            <w:tcW w:w="6167" w:type="dxa"/>
            <w:shd w:val="clear" w:color="auto" w:fill="auto"/>
            <w:vAlign w:val="center"/>
            <w:hideMark/>
          </w:tcPr>
          <w:p w:rsidR="00B63459" w:rsidRPr="00FF5355" w:rsidRDefault="00A02C5A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Cs/>
              </w:rPr>
              <w:t>There is a need to develop curriculum following the Outcome Based Education system for a better learning of the students</w:t>
            </w:r>
          </w:p>
        </w:tc>
      </w:tr>
      <w:tr w:rsidR="001177FC" w:rsidRPr="00FF5355" w:rsidTr="00C92F51">
        <w:trPr>
          <w:trHeight w:val="313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Laboratories and Computing Facilities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7A1F2D" w:rsidRPr="00FF5355" w:rsidRDefault="00701F16" w:rsidP="00394418">
            <w:pPr>
              <w:pStyle w:val="Default"/>
              <w:rPr>
                <w:rFonts w:ascii="Times New Roman" w:hAnsi="Times New Roman" w:cs="Times New Roman"/>
              </w:rPr>
            </w:pPr>
            <w:r w:rsidRPr="00FF5355">
              <w:rPr>
                <w:rFonts w:ascii="Times New Roman" w:hAnsi="Times New Roman" w:cs="Times New Roman"/>
                <w:bCs/>
              </w:rPr>
              <w:t xml:space="preserve">Although students are sent to relevant organizations and industry for internships to impart practical training, yet there is a need to improve the documentation for maintaining the record. </w:t>
            </w:r>
          </w:p>
        </w:tc>
      </w:tr>
      <w:tr w:rsidR="001177FC" w:rsidRPr="00FF5355" w:rsidTr="00C92F51">
        <w:trPr>
          <w:trHeight w:val="58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4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Student Support and Advising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1177FC" w:rsidRPr="00FF5355" w:rsidRDefault="008C5B21" w:rsidP="008C5B21">
            <w:pPr>
              <w:pStyle w:val="Default"/>
              <w:rPr>
                <w:rFonts w:ascii="Times New Roman" w:hAnsi="Times New Roman" w:cs="Times New Roman"/>
              </w:rPr>
            </w:pPr>
            <w:r w:rsidRPr="00FF5355">
              <w:rPr>
                <w:rFonts w:ascii="Times New Roman" w:hAnsi="Times New Roman" w:cs="Times New Roman"/>
                <w:bCs/>
              </w:rPr>
              <w:t xml:space="preserve">Admission procedure followed shall be documented clear. </w:t>
            </w:r>
          </w:p>
        </w:tc>
      </w:tr>
      <w:tr w:rsidR="001177FC" w:rsidRPr="00FF5355" w:rsidTr="00C92F51">
        <w:trPr>
          <w:trHeight w:val="62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Process Control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1177FC" w:rsidRPr="00FF5355" w:rsidRDefault="005E0E94" w:rsidP="00394418">
            <w:pPr>
              <w:rPr>
                <w:rFonts w:ascii="Times New Roman" w:hAnsi="Times New Roman"/>
                <w:bCs/>
                <w:color w:val="000000"/>
              </w:rPr>
            </w:pPr>
            <w:r>
              <w:rPr>
                <w:rFonts w:ascii="Times New Roman" w:hAnsi="Times New Roman"/>
                <w:bCs/>
                <w:color w:val="000000"/>
              </w:rPr>
              <w:t>Already improved</w:t>
            </w:r>
          </w:p>
        </w:tc>
      </w:tr>
      <w:tr w:rsidR="001177FC" w:rsidRPr="00FF5355" w:rsidTr="00C92F51">
        <w:trPr>
          <w:trHeight w:val="313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6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Faculty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1177FC" w:rsidRPr="00FF5355" w:rsidRDefault="008C5B21" w:rsidP="008C5B21">
            <w:pPr>
              <w:pStyle w:val="Default"/>
              <w:rPr>
                <w:rFonts w:ascii="Times New Roman" w:hAnsi="Times New Roman" w:cs="Times New Roman"/>
              </w:rPr>
            </w:pPr>
            <w:r w:rsidRPr="00FF5355">
              <w:rPr>
                <w:rFonts w:ascii="Times New Roman" w:hAnsi="Times New Roman" w:cs="Times New Roman"/>
                <w:bCs/>
              </w:rPr>
              <w:t xml:space="preserve">There are no separate offices for the faculty. Faculty members of a department sit in a common shared room </w:t>
            </w:r>
          </w:p>
        </w:tc>
      </w:tr>
      <w:tr w:rsidR="001177FC" w:rsidRPr="00FF5355" w:rsidTr="00C92F51">
        <w:trPr>
          <w:trHeight w:val="313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7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Institutional Facilities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1177FC" w:rsidRPr="00FF5355" w:rsidRDefault="00060FEA" w:rsidP="00394418">
            <w:pPr>
              <w:rPr>
                <w:rFonts w:ascii="Times New Roman" w:hAnsi="Times New Roman"/>
                <w:bCs/>
                <w:color w:val="000000"/>
              </w:rPr>
            </w:pPr>
            <w:r w:rsidRPr="00FF5355">
              <w:rPr>
                <w:rFonts w:ascii="Times New Roman" w:hAnsi="Times New Roman"/>
                <w:bCs/>
                <w:color w:val="000000"/>
              </w:rPr>
              <w:t xml:space="preserve">Computers are </w:t>
            </w:r>
            <w:r w:rsidR="00F407CF" w:rsidRPr="00FF5355">
              <w:rPr>
                <w:rFonts w:ascii="Times New Roman" w:hAnsi="Times New Roman"/>
                <w:bCs/>
                <w:color w:val="000000"/>
              </w:rPr>
              <w:t>outdating</w:t>
            </w:r>
            <w:r w:rsidRPr="00FF5355">
              <w:rPr>
                <w:rFonts w:ascii="Times New Roman" w:hAnsi="Times New Roman"/>
                <w:bCs/>
                <w:color w:val="000000"/>
              </w:rPr>
              <w:t>, need upgradation.</w:t>
            </w:r>
          </w:p>
        </w:tc>
      </w:tr>
      <w:tr w:rsidR="001177FC" w:rsidRPr="00FF5355" w:rsidTr="00C92F51">
        <w:trPr>
          <w:trHeight w:val="313"/>
          <w:jc w:val="center"/>
        </w:trPr>
        <w:tc>
          <w:tcPr>
            <w:tcW w:w="939" w:type="dxa"/>
            <w:shd w:val="clear" w:color="auto" w:fill="auto"/>
            <w:vAlign w:val="center"/>
          </w:tcPr>
          <w:p w:rsidR="001177FC" w:rsidRPr="00FF5355" w:rsidRDefault="001177FC" w:rsidP="00394418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8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177FC" w:rsidRPr="00FF5355" w:rsidRDefault="001177FC" w:rsidP="00394418">
            <w:pPr>
              <w:rPr>
                <w:rFonts w:ascii="Times New Roman" w:hAnsi="Times New Roman"/>
                <w:b/>
                <w:bCs/>
                <w:color w:val="000000"/>
              </w:rPr>
            </w:pPr>
            <w:r w:rsidRPr="00FF5355">
              <w:rPr>
                <w:rFonts w:ascii="Times New Roman" w:hAnsi="Times New Roman"/>
                <w:b/>
                <w:bCs/>
                <w:color w:val="000000"/>
              </w:rPr>
              <w:t>Institutional Support</w:t>
            </w:r>
          </w:p>
        </w:tc>
        <w:tc>
          <w:tcPr>
            <w:tcW w:w="6167" w:type="dxa"/>
            <w:shd w:val="clear" w:color="auto" w:fill="auto"/>
            <w:vAlign w:val="center"/>
          </w:tcPr>
          <w:p w:rsidR="001177FC" w:rsidRPr="00FF5355" w:rsidRDefault="00C81561" w:rsidP="00394418">
            <w:pPr>
              <w:rPr>
                <w:rFonts w:ascii="Times New Roman" w:hAnsi="Times New Roman"/>
                <w:bCs/>
                <w:color w:val="000000"/>
              </w:rPr>
            </w:pPr>
            <w:r>
              <w:rPr>
                <w:rFonts w:ascii="Times New Roman" w:hAnsi="Times New Roman"/>
                <w:bCs/>
                <w:color w:val="000000"/>
              </w:rPr>
              <w:t>Already improved</w:t>
            </w:r>
          </w:p>
        </w:tc>
      </w:tr>
    </w:tbl>
    <w:p w:rsidR="00B31936" w:rsidRPr="00F857D5" w:rsidRDefault="00B31936" w:rsidP="00394418">
      <w:pPr>
        <w:pStyle w:val="ListParagraph"/>
        <w:rPr>
          <w:rFonts w:ascii="Times New Roman" w:hAnsi="Times New Roman"/>
        </w:rPr>
      </w:pPr>
    </w:p>
    <w:p w:rsidR="00394418" w:rsidRDefault="00394418" w:rsidP="00394418">
      <w:pPr>
        <w:rPr>
          <w:rFonts w:ascii="Times New Roman" w:hAnsi="Times New Roman"/>
          <w:b/>
          <w:u w:val="single"/>
        </w:rPr>
      </w:pPr>
    </w:p>
    <w:p w:rsidR="00394418" w:rsidRDefault="00394418" w:rsidP="00394418">
      <w:pPr>
        <w:rPr>
          <w:rFonts w:ascii="Times New Roman" w:hAnsi="Times New Roman"/>
          <w:b/>
          <w:u w:val="single"/>
        </w:rPr>
      </w:pPr>
    </w:p>
    <w:p w:rsidR="00394418" w:rsidRDefault="00394418" w:rsidP="00394418">
      <w:pPr>
        <w:rPr>
          <w:rFonts w:ascii="Times New Roman" w:hAnsi="Times New Roman"/>
          <w:b/>
          <w:u w:val="single"/>
        </w:rPr>
      </w:pPr>
    </w:p>
    <w:p w:rsidR="00394418" w:rsidRDefault="00394418" w:rsidP="00394418">
      <w:pPr>
        <w:rPr>
          <w:rFonts w:ascii="Times New Roman" w:hAnsi="Times New Roman"/>
          <w:b/>
          <w:u w:val="single"/>
        </w:rPr>
      </w:pPr>
    </w:p>
    <w:p w:rsidR="00DB4FB7" w:rsidRPr="00701F16" w:rsidRDefault="00DB4FB7" w:rsidP="00394418">
      <w:pPr>
        <w:rPr>
          <w:rFonts w:ascii="Times New Roman" w:hAnsi="Times New Roman"/>
          <w:b/>
          <w:u w:val="single"/>
        </w:rPr>
      </w:pPr>
      <w:r w:rsidRPr="00701F16">
        <w:rPr>
          <w:rFonts w:ascii="Times New Roman" w:hAnsi="Times New Roman"/>
          <w:b/>
          <w:u w:val="single"/>
        </w:rPr>
        <w:t>Signature</w:t>
      </w:r>
      <w:r w:rsidR="001A0339" w:rsidRPr="00701F16">
        <w:rPr>
          <w:rFonts w:ascii="Times New Roman" w:hAnsi="Times New Roman"/>
          <w:b/>
          <w:u w:val="single"/>
        </w:rPr>
        <w:t xml:space="preserve"> of Expert</w:t>
      </w:r>
      <w:r w:rsidRPr="00701F16">
        <w:rPr>
          <w:rFonts w:ascii="Times New Roman" w:hAnsi="Times New Roman"/>
          <w:b/>
        </w:rPr>
        <w:t>:</w:t>
      </w:r>
      <w:r w:rsidR="009C3EAE" w:rsidRPr="00701F16">
        <w:rPr>
          <w:rFonts w:ascii="Times New Roman" w:hAnsi="Times New Roman"/>
          <w:b/>
        </w:rPr>
        <w:t xml:space="preserve">         </w:t>
      </w:r>
      <w:r w:rsidR="009C3EAE" w:rsidRPr="00701F16">
        <w:rPr>
          <w:rFonts w:ascii="Times New Roman" w:hAnsi="Times New Roman"/>
          <w:b/>
        </w:rPr>
        <w:tab/>
      </w:r>
      <w:r w:rsidR="009C3EAE" w:rsidRPr="00701F16">
        <w:rPr>
          <w:rFonts w:ascii="Times New Roman" w:hAnsi="Times New Roman"/>
          <w:b/>
        </w:rPr>
        <w:tab/>
      </w:r>
      <w:r w:rsidR="009C3EAE" w:rsidRPr="00701F16">
        <w:rPr>
          <w:rFonts w:ascii="Times New Roman" w:hAnsi="Times New Roman"/>
          <w:b/>
        </w:rPr>
        <w:tab/>
      </w:r>
      <w:r w:rsidR="009C3EAE" w:rsidRPr="00701F16">
        <w:rPr>
          <w:rFonts w:ascii="Times New Roman" w:hAnsi="Times New Roman"/>
          <w:b/>
        </w:rPr>
        <w:tab/>
      </w:r>
      <w:r w:rsidR="009C3EAE" w:rsidRPr="00701F16">
        <w:rPr>
          <w:rFonts w:ascii="Times New Roman" w:hAnsi="Times New Roman"/>
          <w:b/>
        </w:rPr>
        <w:tab/>
      </w:r>
      <w:r w:rsidR="009C3EAE" w:rsidRPr="00701F16">
        <w:rPr>
          <w:rFonts w:ascii="Times New Roman" w:hAnsi="Times New Roman"/>
          <w:b/>
        </w:rPr>
        <w:tab/>
      </w:r>
      <w:r w:rsidR="001A0339" w:rsidRPr="00701F16">
        <w:rPr>
          <w:rFonts w:ascii="Times New Roman" w:hAnsi="Times New Roman"/>
          <w:b/>
        </w:rPr>
        <w:t xml:space="preserve">      </w:t>
      </w:r>
      <w:r w:rsidR="00E75E2C" w:rsidRPr="00701F16">
        <w:rPr>
          <w:rFonts w:ascii="Times New Roman" w:hAnsi="Times New Roman"/>
          <w:b/>
        </w:rPr>
        <w:t>Date:  ________________</w:t>
      </w:r>
    </w:p>
    <w:p w:rsidR="00DB4FB7" w:rsidRPr="00701F16" w:rsidRDefault="00DB4FB7" w:rsidP="00394418">
      <w:pPr>
        <w:rPr>
          <w:rFonts w:ascii="Times New Roman" w:hAnsi="Times New Roman"/>
        </w:rPr>
      </w:pPr>
    </w:p>
    <w:p w:rsidR="00DB4FB7" w:rsidRPr="00701F16" w:rsidRDefault="00DB4FB7" w:rsidP="00394418">
      <w:pPr>
        <w:rPr>
          <w:rFonts w:ascii="Times New Roman" w:hAnsi="Times New Roman"/>
        </w:rPr>
      </w:pPr>
    </w:p>
    <w:p w:rsidR="006949D1" w:rsidRPr="00701F16" w:rsidRDefault="006949D1" w:rsidP="00394418">
      <w:pPr>
        <w:rPr>
          <w:rFonts w:ascii="Times New Roman" w:hAnsi="Times New Roman"/>
        </w:rPr>
      </w:pPr>
    </w:p>
    <w:p w:rsidR="001A0339" w:rsidRPr="00701F16" w:rsidRDefault="001A0339" w:rsidP="00394418">
      <w:pPr>
        <w:rPr>
          <w:rFonts w:ascii="Times New Roman" w:hAnsi="Times New Roman"/>
        </w:rPr>
      </w:pPr>
    </w:p>
    <w:p w:rsidR="001A0339" w:rsidRPr="00701F16" w:rsidRDefault="001A0339" w:rsidP="00394418">
      <w:pPr>
        <w:rPr>
          <w:rFonts w:ascii="Times New Roman" w:hAnsi="Times New Roman"/>
        </w:rPr>
      </w:pPr>
    </w:p>
    <w:p w:rsidR="00DB4FB7" w:rsidRPr="00701F16" w:rsidRDefault="00DB4FB7" w:rsidP="00394418">
      <w:pPr>
        <w:rPr>
          <w:rFonts w:ascii="Times New Roman" w:hAnsi="Times New Roman"/>
          <w:b/>
          <w:u w:val="single"/>
        </w:rPr>
      </w:pPr>
    </w:p>
    <w:p w:rsidR="00E75E2C" w:rsidRPr="00701F16" w:rsidRDefault="00E75E2C" w:rsidP="00394418">
      <w:pPr>
        <w:pStyle w:val="NoSpacing"/>
        <w:rPr>
          <w:rFonts w:ascii="Times New Roman" w:hAnsi="Times New Roman"/>
          <w:b/>
        </w:rPr>
      </w:pPr>
      <w:r w:rsidRPr="00701F16">
        <w:rPr>
          <w:rFonts w:ascii="Times New Roman" w:hAnsi="Times New Roman"/>
          <w:b/>
        </w:rPr>
        <w:t>Name of Assessment Team Expert: ____________</w:t>
      </w:r>
    </w:p>
    <w:p w:rsidR="00394418" w:rsidRDefault="00394418" w:rsidP="00394418">
      <w:pPr>
        <w:pStyle w:val="NoSpacing"/>
        <w:rPr>
          <w:rFonts w:ascii="Times New Roman" w:hAnsi="Times New Roman"/>
          <w:b/>
        </w:rPr>
      </w:pPr>
    </w:p>
    <w:p w:rsidR="00E75E2C" w:rsidRPr="00701F16" w:rsidRDefault="00E75E2C" w:rsidP="00394418">
      <w:pPr>
        <w:pStyle w:val="NoSpacing"/>
        <w:rPr>
          <w:rFonts w:ascii="Times New Roman" w:hAnsi="Times New Roman"/>
          <w:b/>
        </w:rPr>
      </w:pPr>
      <w:r w:rsidRPr="00701F16">
        <w:rPr>
          <w:rFonts w:ascii="Times New Roman" w:hAnsi="Times New Roman"/>
          <w:b/>
        </w:rPr>
        <w:t>Designation: __________________ _____________</w:t>
      </w:r>
    </w:p>
    <w:p w:rsidR="00394418" w:rsidRDefault="00394418" w:rsidP="00394418">
      <w:pPr>
        <w:pStyle w:val="NoSpacing"/>
        <w:rPr>
          <w:rFonts w:ascii="Times New Roman" w:hAnsi="Times New Roman"/>
          <w:b/>
        </w:rPr>
      </w:pPr>
    </w:p>
    <w:p w:rsidR="00E75E2C" w:rsidRPr="00701F16" w:rsidRDefault="00E75E2C" w:rsidP="00394418">
      <w:pPr>
        <w:pStyle w:val="NoSpacing"/>
        <w:rPr>
          <w:rFonts w:ascii="Times New Roman" w:hAnsi="Times New Roman"/>
        </w:rPr>
      </w:pPr>
      <w:r w:rsidRPr="00701F16">
        <w:rPr>
          <w:rFonts w:ascii="Times New Roman" w:hAnsi="Times New Roman"/>
          <w:b/>
        </w:rPr>
        <w:t>Institution Name:  __________ _____ ___________</w:t>
      </w:r>
    </w:p>
    <w:p w:rsidR="006949D1" w:rsidRPr="00701F16" w:rsidRDefault="006949D1" w:rsidP="00394418">
      <w:pPr>
        <w:pStyle w:val="NoSpacing"/>
        <w:rPr>
          <w:rFonts w:ascii="Times New Roman" w:hAnsi="Times New Roman"/>
          <w:b/>
        </w:rPr>
      </w:pPr>
    </w:p>
    <w:sectPr w:rsidR="006949D1" w:rsidRPr="00701F16" w:rsidSect="008769DE">
      <w:footerReference w:type="default" r:id="rId8"/>
      <w:pgSz w:w="11907" w:h="16839" w:code="9"/>
      <w:pgMar w:top="576" w:right="864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39A4" w:rsidRDefault="001339A4" w:rsidP="00F0665F">
      <w:r>
        <w:separator/>
      </w:r>
    </w:p>
  </w:endnote>
  <w:endnote w:type="continuationSeparator" w:id="0">
    <w:p w:rsidR="001339A4" w:rsidRDefault="001339A4" w:rsidP="00F0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477086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F0665F" w:rsidRDefault="00F0665F" w:rsidP="007C626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05B41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05B41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F0665F" w:rsidRDefault="00F066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39A4" w:rsidRDefault="001339A4" w:rsidP="00F0665F">
      <w:r>
        <w:separator/>
      </w:r>
    </w:p>
  </w:footnote>
  <w:footnote w:type="continuationSeparator" w:id="0">
    <w:p w:rsidR="001339A4" w:rsidRDefault="001339A4" w:rsidP="00F0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21720"/>
    <w:multiLevelType w:val="hybridMultilevel"/>
    <w:tmpl w:val="D8527458"/>
    <w:lvl w:ilvl="0" w:tplc="EAF6A1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2AB6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C4D1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4424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F631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1A1F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435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BED6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B201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E5130"/>
    <w:multiLevelType w:val="hybridMultilevel"/>
    <w:tmpl w:val="E1F64B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2645"/>
    <w:multiLevelType w:val="hybridMultilevel"/>
    <w:tmpl w:val="DAB6F24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82078"/>
    <w:multiLevelType w:val="hybridMultilevel"/>
    <w:tmpl w:val="5F804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A1CC9"/>
    <w:multiLevelType w:val="hybridMultilevel"/>
    <w:tmpl w:val="22765F0A"/>
    <w:lvl w:ilvl="0" w:tplc="84FEA8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D40D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4CFF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F462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3640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BE20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425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C416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F0B4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886BC1"/>
    <w:multiLevelType w:val="hybridMultilevel"/>
    <w:tmpl w:val="66AC35F0"/>
    <w:lvl w:ilvl="0" w:tplc="B860B5E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7B463E"/>
    <w:multiLevelType w:val="hybridMultilevel"/>
    <w:tmpl w:val="10BE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7618A"/>
    <w:multiLevelType w:val="hybridMultilevel"/>
    <w:tmpl w:val="22821ACA"/>
    <w:lvl w:ilvl="0" w:tplc="0136B57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75BEE"/>
    <w:multiLevelType w:val="hybridMultilevel"/>
    <w:tmpl w:val="27FC5C42"/>
    <w:lvl w:ilvl="0" w:tplc="A984B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C2E0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16B6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C062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AE87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ACD4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E602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AC6F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B42C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9B64C2"/>
    <w:multiLevelType w:val="hybridMultilevel"/>
    <w:tmpl w:val="E4D42E1E"/>
    <w:lvl w:ilvl="0" w:tplc="375C563E">
      <w:start w:val="1"/>
      <w:numFmt w:val="lowerRoman"/>
      <w:lvlText w:val="%1-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F642C4"/>
    <w:multiLevelType w:val="hybridMultilevel"/>
    <w:tmpl w:val="56184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0B1A7C"/>
    <w:multiLevelType w:val="hybridMultilevel"/>
    <w:tmpl w:val="E1F64B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354EA5"/>
    <w:multiLevelType w:val="hybridMultilevel"/>
    <w:tmpl w:val="17EE72D0"/>
    <w:lvl w:ilvl="0" w:tplc="2E501B66">
      <w:start w:val="1"/>
      <w:numFmt w:val="decimal"/>
      <w:lvlText w:val="%1)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E55F9B"/>
    <w:multiLevelType w:val="hybridMultilevel"/>
    <w:tmpl w:val="F21CE224"/>
    <w:lvl w:ilvl="0" w:tplc="0EFC53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8447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AE7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0291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7C78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B22A0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CC0F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3C32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389E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20130C"/>
    <w:multiLevelType w:val="hybridMultilevel"/>
    <w:tmpl w:val="E45A0AE8"/>
    <w:lvl w:ilvl="0" w:tplc="B39C11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7EDE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A0DE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BED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024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0A2B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D3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9E4E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A6076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0D1B3A"/>
    <w:multiLevelType w:val="hybridMultilevel"/>
    <w:tmpl w:val="532649DA"/>
    <w:lvl w:ilvl="0" w:tplc="8B0E0026">
      <w:start w:val="1"/>
      <w:numFmt w:val="decimal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41D35"/>
    <w:multiLevelType w:val="hybridMultilevel"/>
    <w:tmpl w:val="46D00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0"/>
  </w:num>
  <w:num w:numId="4">
    <w:abstractNumId w:val="13"/>
  </w:num>
  <w:num w:numId="5">
    <w:abstractNumId w:val="5"/>
  </w:num>
  <w:num w:numId="6">
    <w:abstractNumId w:val="4"/>
  </w:num>
  <w:num w:numId="7">
    <w:abstractNumId w:val="8"/>
  </w:num>
  <w:num w:numId="8">
    <w:abstractNumId w:val="0"/>
  </w:num>
  <w:num w:numId="9">
    <w:abstractNumId w:val="14"/>
  </w:num>
  <w:num w:numId="10">
    <w:abstractNumId w:val="16"/>
  </w:num>
  <w:num w:numId="11">
    <w:abstractNumId w:val="9"/>
  </w:num>
  <w:num w:numId="12">
    <w:abstractNumId w:val="7"/>
  </w:num>
  <w:num w:numId="13">
    <w:abstractNumId w:val="2"/>
  </w:num>
  <w:num w:numId="14">
    <w:abstractNumId w:val="15"/>
  </w:num>
  <w:num w:numId="15">
    <w:abstractNumId w:val="1"/>
  </w:num>
  <w:num w:numId="16">
    <w:abstractNumId w:val="11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TOwNLEwMTM0NjFX0lEKTi0uzszPAykwrAUA6qNFZCwAAAA="/>
  </w:docVars>
  <w:rsids>
    <w:rsidRoot w:val="00DF5E70"/>
    <w:rsid w:val="0000675B"/>
    <w:rsid w:val="000070C7"/>
    <w:rsid w:val="000249F8"/>
    <w:rsid w:val="0002582A"/>
    <w:rsid w:val="000278BA"/>
    <w:rsid w:val="00036953"/>
    <w:rsid w:val="000534D8"/>
    <w:rsid w:val="00060E98"/>
    <w:rsid w:val="00060FEA"/>
    <w:rsid w:val="000623F7"/>
    <w:rsid w:val="00066DC5"/>
    <w:rsid w:val="00072EE2"/>
    <w:rsid w:val="000764EF"/>
    <w:rsid w:val="00082363"/>
    <w:rsid w:val="000827C8"/>
    <w:rsid w:val="00090686"/>
    <w:rsid w:val="000A04FD"/>
    <w:rsid w:val="000A2A3C"/>
    <w:rsid w:val="000B1391"/>
    <w:rsid w:val="000C72B5"/>
    <w:rsid w:val="000D71E0"/>
    <w:rsid w:val="000E272E"/>
    <w:rsid w:val="000E622A"/>
    <w:rsid w:val="000E6DE9"/>
    <w:rsid w:val="000F15AA"/>
    <w:rsid w:val="000F47B8"/>
    <w:rsid w:val="001026CB"/>
    <w:rsid w:val="001176A0"/>
    <w:rsid w:val="001177FC"/>
    <w:rsid w:val="0011787A"/>
    <w:rsid w:val="00120813"/>
    <w:rsid w:val="001322F7"/>
    <w:rsid w:val="001339A4"/>
    <w:rsid w:val="001439ED"/>
    <w:rsid w:val="00145E3F"/>
    <w:rsid w:val="001511F0"/>
    <w:rsid w:val="0015208F"/>
    <w:rsid w:val="00155C73"/>
    <w:rsid w:val="00160D31"/>
    <w:rsid w:val="00163CF6"/>
    <w:rsid w:val="00165077"/>
    <w:rsid w:val="001710FD"/>
    <w:rsid w:val="00174419"/>
    <w:rsid w:val="001816F4"/>
    <w:rsid w:val="00183BE8"/>
    <w:rsid w:val="00184AEB"/>
    <w:rsid w:val="0018768C"/>
    <w:rsid w:val="001A0339"/>
    <w:rsid w:val="001A32E5"/>
    <w:rsid w:val="001B282D"/>
    <w:rsid w:val="001B2C2D"/>
    <w:rsid w:val="001C04A2"/>
    <w:rsid w:val="001C2B62"/>
    <w:rsid w:val="001D022C"/>
    <w:rsid w:val="001D0D26"/>
    <w:rsid w:val="001D161A"/>
    <w:rsid w:val="001D1DCC"/>
    <w:rsid w:val="001D55B3"/>
    <w:rsid w:val="001E1D42"/>
    <w:rsid w:val="001E3644"/>
    <w:rsid w:val="00200E29"/>
    <w:rsid w:val="002118F7"/>
    <w:rsid w:val="00217738"/>
    <w:rsid w:val="0022542F"/>
    <w:rsid w:val="00236334"/>
    <w:rsid w:val="002500A6"/>
    <w:rsid w:val="00261366"/>
    <w:rsid w:val="0026424D"/>
    <w:rsid w:val="00275B9C"/>
    <w:rsid w:val="002949A6"/>
    <w:rsid w:val="002A1D95"/>
    <w:rsid w:val="002A4A4F"/>
    <w:rsid w:val="002B061C"/>
    <w:rsid w:val="002B2984"/>
    <w:rsid w:val="002B3191"/>
    <w:rsid w:val="002B67AF"/>
    <w:rsid w:val="002C6FDF"/>
    <w:rsid w:val="002D165F"/>
    <w:rsid w:val="002D25BB"/>
    <w:rsid w:val="002E6EF8"/>
    <w:rsid w:val="002F24A6"/>
    <w:rsid w:val="00304F32"/>
    <w:rsid w:val="00311AEE"/>
    <w:rsid w:val="00313FE1"/>
    <w:rsid w:val="003166BA"/>
    <w:rsid w:val="00320477"/>
    <w:rsid w:val="00324A7D"/>
    <w:rsid w:val="00326BBD"/>
    <w:rsid w:val="003276A7"/>
    <w:rsid w:val="00347167"/>
    <w:rsid w:val="00351F75"/>
    <w:rsid w:val="00353365"/>
    <w:rsid w:val="00382C6F"/>
    <w:rsid w:val="00382D04"/>
    <w:rsid w:val="00394418"/>
    <w:rsid w:val="003A1A2D"/>
    <w:rsid w:val="003A28AB"/>
    <w:rsid w:val="003A78B4"/>
    <w:rsid w:val="003B6CDB"/>
    <w:rsid w:val="003C1FD2"/>
    <w:rsid w:val="003C2ADE"/>
    <w:rsid w:val="003C3818"/>
    <w:rsid w:val="003C642C"/>
    <w:rsid w:val="003D4E9F"/>
    <w:rsid w:val="003F1A73"/>
    <w:rsid w:val="003F509F"/>
    <w:rsid w:val="00404F0C"/>
    <w:rsid w:val="00415870"/>
    <w:rsid w:val="00427CBD"/>
    <w:rsid w:val="0043211B"/>
    <w:rsid w:val="004358B4"/>
    <w:rsid w:val="0045193C"/>
    <w:rsid w:val="004551D6"/>
    <w:rsid w:val="00464636"/>
    <w:rsid w:val="0047362B"/>
    <w:rsid w:val="004764E2"/>
    <w:rsid w:val="00484177"/>
    <w:rsid w:val="004C244C"/>
    <w:rsid w:val="004C6F12"/>
    <w:rsid w:val="004E6ECA"/>
    <w:rsid w:val="00500908"/>
    <w:rsid w:val="00520916"/>
    <w:rsid w:val="00522B12"/>
    <w:rsid w:val="00522EF1"/>
    <w:rsid w:val="005303F8"/>
    <w:rsid w:val="00535BA8"/>
    <w:rsid w:val="00544243"/>
    <w:rsid w:val="005458F1"/>
    <w:rsid w:val="00550117"/>
    <w:rsid w:val="00561835"/>
    <w:rsid w:val="005728F1"/>
    <w:rsid w:val="00572CF5"/>
    <w:rsid w:val="0058354B"/>
    <w:rsid w:val="005837A7"/>
    <w:rsid w:val="00586510"/>
    <w:rsid w:val="005B3EDF"/>
    <w:rsid w:val="005B7980"/>
    <w:rsid w:val="005C0600"/>
    <w:rsid w:val="005C707E"/>
    <w:rsid w:val="005D3300"/>
    <w:rsid w:val="005D6EFE"/>
    <w:rsid w:val="005E0E94"/>
    <w:rsid w:val="005E38B6"/>
    <w:rsid w:val="005E58B7"/>
    <w:rsid w:val="00603BD6"/>
    <w:rsid w:val="006052CE"/>
    <w:rsid w:val="00612E9F"/>
    <w:rsid w:val="00617B93"/>
    <w:rsid w:val="00622737"/>
    <w:rsid w:val="00625155"/>
    <w:rsid w:val="00630B39"/>
    <w:rsid w:val="00652EB4"/>
    <w:rsid w:val="00661B75"/>
    <w:rsid w:val="00664197"/>
    <w:rsid w:val="00664826"/>
    <w:rsid w:val="00672BAC"/>
    <w:rsid w:val="0067756F"/>
    <w:rsid w:val="006776CA"/>
    <w:rsid w:val="006800C0"/>
    <w:rsid w:val="006813F2"/>
    <w:rsid w:val="00681AE5"/>
    <w:rsid w:val="00683AB6"/>
    <w:rsid w:val="00686720"/>
    <w:rsid w:val="006949D1"/>
    <w:rsid w:val="0069680C"/>
    <w:rsid w:val="006A6849"/>
    <w:rsid w:val="006B578C"/>
    <w:rsid w:val="006C5547"/>
    <w:rsid w:val="006C6FCD"/>
    <w:rsid w:val="006D53DD"/>
    <w:rsid w:val="006E5D46"/>
    <w:rsid w:val="006F64BE"/>
    <w:rsid w:val="006F69C1"/>
    <w:rsid w:val="00701F16"/>
    <w:rsid w:val="00703D0E"/>
    <w:rsid w:val="00711C56"/>
    <w:rsid w:val="00716EB1"/>
    <w:rsid w:val="00724937"/>
    <w:rsid w:val="007269CC"/>
    <w:rsid w:val="00734820"/>
    <w:rsid w:val="00744D68"/>
    <w:rsid w:val="007476ED"/>
    <w:rsid w:val="00752F22"/>
    <w:rsid w:val="00753E95"/>
    <w:rsid w:val="00753EBB"/>
    <w:rsid w:val="00767C6F"/>
    <w:rsid w:val="00773CC7"/>
    <w:rsid w:val="0078036F"/>
    <w:rsid w:val="007844DF"/>
    <w:rsid w:val="00787D84"/>
    <w:rsid w:val="007A1F2D"/>
    <w:rsid w:val="007B13BA"/>
    <w:rsid w:val="007C626E"/>
    <w:rsid w:val="007D0297"/>
    <w:rsid w:val="007E6562"/>
    <w:rsid w:val="007F49CE"/>
    <w:rsid w:val="007F6876"/>
    <w:rsid w:val="00803F0E"/>
    <w:rsid w:val="00806CA6"/>
    <w:rsid w:val="00811055"/>
    <w:rsid w:val="008156EA"/>
    <w:rsid w:val="00824392"/>
    <w:rsid w:val="00824A45"/>
    <w:rsid w:val="00831986"/>
    <w:rsid w:val="00845766"/>
    <w:rsid w:val="00853289"/>
    <w:rsid w:val="00853C5F"/>
    <w:rsid w:val="00872E33"/>
    <w:rsid w:val="008769DE"/>
    <w:rsid w:val="00890EFE"/>
    <w:rsid w:val="00892929"/>
    <w:rsid w:val="008A558E"/>
    <w:rsid w:val="008B1831"/>
    <w:rsid w:val="008B7724"/>
    <w:rsid w:val="008C479A"/>
    <w:rsid w:val="008C5B21"/>
    <w:rsid w:val="008E584E"/>
    <w:rsid w:val="008F2B39"/>
    <w:rsid w:val="00904718"/>
    <w:rsid w:val="009105D2"/>
    <w:rsid w:val="009112B3"/>
    <w:rsid w:val="00911960"/>
    <w:rsid w:val="00917586"/>
    <w:rsid w:val="009235C8"/>
    <w:rsid w:val="00932BE2"/>
    <w:rsid w:val="0093411F"/>
    <w:rsid w:val="00957DEB"/>
    <w:rsid w:val="009707A4"/>
    <w:rsid w:val="00972AD9"/>
    <w:rsid w:val="00980F68"/>
    <w:rsid w:val="00993BEA"/>
    <w:rsid w:val="009A4BEC"/>
    <w:rsid w:val="009A65C4"/>
    <w:rsid w:val="009B0DA5"/>
    <w:rsid w:val="009B2B03"/>
    <w:rsid w:val="009C1FCA"/>
    <w:rsid w:val="009C3EAE"/>
    <w:rsid w:val="009C6B41"/>
    <w:rsid w:val="009E759C"/>
    <w:rsid w:val="009E7EDB"/>
    <w:rsid w:val="00A02C5A"/>
    <w:rsid w:val="00A1038B"/>
    <w:rsid w:val="00A10FC2"/>
    <w:rsid w:val="00A14785"/>
    <w:rsid w:val="00A14A2A"/>
    <w:rsid w:val="00A1711A"/>
    <w:rsid w:val="00A20432"/>
    <w:rsid w:val="00A212C8"/>
    <w:rsid w:val="00A21B23"/>
    <w:rsid w:val="00A30109"/>
    <w:rsid w:val="00A4004F"/>
    <w:rsid w:val="00A47053"/>
    <w:rsid w:val="00A61170"/>
    <w:rsid w:val="00A734B1"/>
    <w:rsid w:val="00A8027B"/>
    <w:rsid w:val="00A9328F"/>
    <w:rsid w:val="00A94409"/>
    <w:rsid w:val="00AA2925"/>
    <w:rsid w:val="00AB0117"/>
    <w:rsid w:val="00AB1256"/>
    <w:rsid w:val="00AB1F58"/>
    <w:rsid w:val="00AC7F28"/>
    <w:rsid w:val="00AF2173"/>
    <w:rsid w:val="00AF3983"/>
    <w:rsid w:val="00AF3CEC"/>
    <w:rsid w:val="00AF6BE3"/>
    <w:rsid w:val="00B008A8"/>
    <w:rsid w:val="00B05B41"/>
    <w:rsid w:val="00B078C8"/>
    <w:rsid w:val="00B15339"/>
    <w:rsid w:val="00B17B88"/>
    <w:rsid w:val="00B202BB"/>
    <w:rsid w:val="00B21CE3"/>
    <w:rsid w:val="00B2274C"/>
    <w:rsid w:val="00B2275A"/>
    <w:rsid w:val="00B31936"/>
    <w:rsid w:val="00B3499C"/>
    <w:rsid w:val="00B3516E"/>
    <w:rsid w:val="00B458BE"/>
    <w:rsid w:val="00B462DE"/>
    <w:rsid w:val="00B47811"/>
    <w:rsid w:val="00B47B88"/>
    <w:rsid w:val="00B63459"/>
    <w:rsid w:val="00B640D1"/>
    <w:rsid w:val="00BA0A86"/>
    <w:rsid w:val="00BA32EF"/>
    <w:rsid w:val="00BA78CD"/>
    <w:rsid w:val="00BB7E6B"/>
    <w:rsid w:val="00BC2146"/>
    <w:rsid w:val="00BC3022"/>
    <w:rsid w:val="00BD0AAA"/>
    <w:rsid w:val="00BE1856"/>
    <w:rsid w:val="00C04E5E"/>
    <w:rsid w:val="00C12563"/>
    <w:rsid w:val="00C12A12"/>
    <w:rsid w:val="00C13CBF"/>
    <w:rsid w:val="00C30ABA"/>
    <w:rsid w:val="00C315CB"/>
    <w:rsid w:val="00C409B3"/>
    <w:rsid w:val="00C4280E"/>
    <w:rsid w:val="00C435D8"/>
    <w:rsid w:val="00C55349"/>
    <w:rsid w:val="00C72EB9"/>
    <w:rsid w:val="00C81561"/>
    <w:rsid w:val="00C83549"/>
    <w:rsid w:val="00C83DB1"/>
    <w:rsid w:val="00C92F51"/>
    <w:rsid w:val="00C94A42"/>
    <w:rsid w:val="00CA1CE0"/>
    <w:rsid w:val="00CC6FBE"/>
    <w:rsid w:val="00CD11CF"/>
    <w:rsid w:val="00CD193C"/>
    <w:rsid w:val="00CE2371"/>
    <w:rsid w:val="00CE749A"/>
    <w:rsid w:val="00CF06D1"/>
    <w:rsid w:val="00CF553B"/>
    <w:rsid w:val="00CF7340"/>
    <w:rsid w:val="00D0742E"/>
    <w:rsid w:val="00D11C81"/>
    <w:rsid w:val="00D14E22"/>
    <w:rsid w:val="00D37546"/>
    <w:rsid w:val="00D41702"/>
    <w:rsid w:val="00D54D68"/>
    <w:rsid w:val="00D72586"/>
    <w:rsid w:val="00D742BC"/>
    <w:rsid w:val="00D85A83"/>
    <w:rsid w:val="00D97EF1"/>
    <w:rsid w:val="00DA5EAB"/>
    <w:rsid w:val="00DB182E"/>
    <w:rsid w:val="00DB3699"/>
    <w:rsid w:val="00DB4FB7"/>
    <w:rsid w:val="00DB60D2"/>
    <w:rsid w:val="00DC268C"/>
    <w:rsid w:val="00DC6F13"/>
    <w:rsid w:val="00DD3324"/>
    <w:rsid w:val="00DE0496"/>
    <w:rsid w:val="00DE70F9"/>
    <w:rsid w:val="00DF2F17"/>
    <w:rsid w:val="00DF5E70"/>
    <w:rsid w:val="00DF6822"/>
    <w:rsid w:val="00E01657"/>
    <w:rsid w:val="00E121A7"/>
    <w:rsid w:val="00E12C5A"/>
    <w:rsid w:val="00E22A07"/>
    <w:rsid w:val="00E2398B"/>
    <w:rsid w:val="00E34D92"/>
    <w:rsid w:val="00E446A0"/>
    <w:rsid w:val="00E51485"/>
    <w:rsid w:val="00E61BBD"/>
    <w:rsid w:val="00E63C24"/>
    <w:rsid w:val="00E70D08"/>
    <w:rsid w:val="00E75E2C"/>
    <w:rsid w:val="00E76887"/>
    <w:rsid w:val="00E9028E"/>
    <w:rsid w:val="00E91B43"/>
    <w:rsid w:val="00EA4DD0"/>
    <w:rsid w:val="00EA6394"/>
    <w:rsid w:val="00EB357D"/>
    <w:rsid w:val="00EB38EB"/>
    <w:rsid w:val="00EB4BB9"/>
    <w:rsid w:val="00EE2951"/>
    <w:rsid w:val="00EE797E"/>
    <w:rsid w:val="00F0665F"/>
    <w:rsid w:val="00F070E1"/>
    <w:rsid w:val="00F1113E"/>
    <w:rsid w:val="00F13F0F"/>
    <w:rsid w:val="00F17907"/>
    <w:rsid w:val="00F304E3"/>
    <w:rsid w:val="00F35E36"/>
    <w:rsid w:val="00F407CF"/>
    <w:rsid w:val="00F64F1B"/>
    <w:rsid w:val="00F740FD"/>
    <w:rsid w:val="00F76A3C"/>
    <w:rsid w:val="00F857D5"/>
    <w:rsid w:val="00F878B9"/>
    <w:rsid w:val="00FA5409"/>
    <w:rsid w:val="00FA73D6"/>
    <w:rsid w:val="00FB5760"/>
    <w:rsid w:val="00FB7DE9"/>
    <w:rsid w:val="00FD27DA"/>
    <w:rsid w:val="00FD3684"/>
    <w:rsid w:val="00FD3BCA"/>
    <w:rsid w:val="00FD4AE6"/>
    <w:rsid w:val="00FD4F01"/>
    <w:rsid w:val="00FE0813"/>
    <w:rsid w:val="00FE16C5"/>
    <w:rsid w:val="00FE2A81"/>
    <w:rsid w:val="00FF0E38"/>
    <w:rsid w:val="00FF5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A15FB"/>
  <w15:docId w15:val="{F2AB3E9A-524F-4E3E-9407-925CF68C9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5E70"/>
    <w:pPr>
      <w:spacing w:after="0" w:line="240" w:lineRule="auto"/>
    </w:pPr>
    <w:rPr>
      <w:rFonts w:ascii="Book Antiqua" w:eastAsia="Times New Roman" w:hAnsi="Book Antiqu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EDF"/>
    <w:pPr>
      <w:ind w:left="720"/>
      <w:contextualSpacing/>
    </w:pPr>
  </w:style>
  <w:style w:type="table" w:styleId="TableGrid">
    <w:name w:val="Table Grid"/>
    <w:basedOn w:val="TableNormal"/>
    <w:uiPriority w:val="59"/>
    <w:rsid w:val="002B0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66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65F"/>
    <w:rPr>
      <w:rFonts w:ascii="Book Antiqua" w:eastAsia="Times New Roman" w:hAnsi="Book Antiqu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66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65F"/>
    <w:rPr>
      <w:rFonts w:ascii="Book Antiqua" w:eastAsia="Times New Roman" w:hAnsi="Book Antiqu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0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08F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7A1F2D"/>
    <w:pPr>
      <w:spacing w:after="0" w:line="240" w:lineRule="auto"/>
    </w:pPr>
    <w:rPr>
      <w:rFonts w:ascii="Book Antiqua" w:eastAsia="Times New Roman" w:hAnsi="Book Antiqua" w:cs="Times New Roman"/>
      <w:sz w:val="24"/>
      <w:szCs w:val="24"/>
    </w:rPr>
  </w:style>
  <w:style w:type="paragraph" w:customStyle="1" w:styleId="Default">
    <w:name w:val="Default"/>
    <w:rsid w:val="00EB35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5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338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6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6089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2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237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5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33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1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99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18BB3-E102-432C-9C2D-CB854EB31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qec</dc:creator>
  <cp:lastModifiedBy>kashif</cp:lastModifiedBy>
  <cp:revision>43</cp:revision>
  <cp:lastPrinted>2022-07-21T07:40:00Z</cp:lastPrinted>
  <dcterms:created xsi:type="dcterms:W3CDTF">2022-07-20T09:58:00Z</dcterms:created>
  <dcterms:modified xsi:type="dcterms:W3CDTF">2022-11-10T12:23:00Z</dcterms:modified>
</cp:coreProperties>
</file>